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r>
        <w:rPr>
          <w:rStyle w:val="Hyperlink"/>
        </w:rPr>
        <w:t>A</w:t>
      </w:r>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r w:rsidRPr="00217A80">
              <w:t>openssl enc -aes-256-cbc -in myfile.txt -out encrypted.bin</w:t>
            </w:r>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encrypted.bin</w:t>
            </w:r>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r w:rsidRPr="00217A80">
              <w:t>openssl enc -aes-256-cbc -in myfile.txt -out encrypted.bin</w:t>
            </w:r>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encrypted.bin</w:t>
            </w:r>
          </w:p>
          <w:p w14:paraId="086ECAA3" w14:textId="77777777" w:rsidR="00217A80" w:rsidRDefault="00217A80" w:rsidP="00217A80"/>
          <w:p w14:paraId="1F9E8080" w14:textId="1EB47B14" w:rsidR="00217A80" w:rsidRDefault="00217A80" w:rsidP="00217A80">
            <w:r>
              <w:t>Is it easy to write out or transmit the output: [Yes][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r w:rsidRPr="00217A80">
              <w:lastRenderedPageBreak/>
              <w:t>openssl enc -aes-256-cbc -in myfile.txt -out encrypted.bin</w:t>
            </w:r>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r>
              <w:t>openssl enc -d -aes-256-cbc -in encryp</w:t>
            </w:r>
            <w:r w:rsidR="0006351D">
              <w:t>ted.bin -pass pass:</w:t>
            </w:r>
            <w:r w:rsidR="0006351D" w:rsidRPr="0006351D">
              <w:rPr>
                <w:i/>
              </w:rPr>
              <w:t>napier</w:t>
            </w:r>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4D45CC"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r w:rsidRPr="00B1479D">
              <w:t>foxtrotanteater</w:t>
            </w:r>
            <w:r>
              <w:t>”:</w:t>
            </w:r>
          </w:p>
          <w:p w14:paraId="25EFFD6C" w14:textId="77777777" w:rsidR="004A4F04" w:rsidRDefault="004A4F04" w:rsidP="00440943"/>
          <w:p w14:paraId="02D9EAF6" w14:textId="77777777" w:rsidR="004A4F04" w:rsidRDefault="004A4F04" w:rsidP="00440943">
            <w:r>
              <w:t>“</w:t>
            </w:r>
            <w:r w:rsidRPr="00B1479D">
              <w:t>foxtrotanteatercastle</w:t>
            </w:r>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37B92A31" w:rsidR="004A4F04" w:rsidRDefault="004A4F04" w:rsidP="00440943">
            <w:r>
              <w:t>Using 64-bit DES 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77777777" w:rsidR="004A4F04" w:rsidRDefault="004A4F04" w:rsidP="00440943">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r w:rsidRPr="00C72574">
              <w:rPr>
                <w:noProof/>
              </w:rPr>
              <w:t>foxtrotanteater</w:t>
            </w:r>
            <w:r>
              <w:t>”:</w:t>
            </w:r>
          </w:p>
          <w:p w14:paraId="6BF5055A" w14:textId="77777777" w:rsidR="004A4F04" w:rsidRDefault="004A4F04" w:rsidP="00440943"/>
          <w:p w14:paraId="31DB4E0C" w14:textId="77777777" w:rsidR="004A4F04" w:rsidRDefault="004A4F04" w:rsidP="00440943">
            <w:r>
              <w:t>“</w:t>
            </w:r>
            <w:r w:rsidRPr="00B1479D">
              <w:t>foxtrotanteatercastle</w:t>
            </w:r>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lastRenderedPageBreak/>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lastRenderedPageBreak/>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raw_input('Enter cipher:')</w:t>
      </w:r>
    </w:p>
    <w:p w14:paraId="12A682DF" w14:textId="77777777" w:rsidR="004A4F04" w:rsidRDefault="004A4F04" w:rsidP="004A4F04">
      <w:r>
        <w:t>password=raw_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changeme”</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changeme”</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lastRenderedPageBreak/>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changeme”</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lastRenderedPageBreak/>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name="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args = process.argv;</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1) plaintext=args[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2) keyname=args[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 = crypto.createHash('sha256').update(keyname).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nonce = new Buffer.alloc(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nonce.fill(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iphertext = chacha20.encrypt(key, nonce, new Buffer.from(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ciphertext.toString("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toString());</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0110630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6C500562" w:rsidR="005F7B88" w:rsidRDefault="005F7B88" w:rsidP="005F7B88">
      <w:pPr>
        <w:pBdr>
          <w:top w:val="single" w:sz="4" w:space="1" w:color="auto"/>
          <w:left w:val="single" w:sz="4" w:space="4" w:color="auto"/>
          <w:bottom w:val="single" w:sz="4" w:space="1" w:color="auto"/>
          <w:right w:val="single" w:sz="4" w:space="4" w:color="auto"/>
        </w:pBdr>
        <w:jc w:val="both"/>
      </w:pPr>
      <w:r>
        <w:t>What is the salt used in this example?</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01C57D10" w:rsidR="001B1BBC" w:rsidRDefault="001B1BBC" w:rsidP="005F7B88">
      <w:pPr>
        <w:pBdr>
          <w:top w:val="single" w:sz="4" w:space="1" w:color="auto"/>
          <w:left w:val="single" w:sz="4" w:space="4" w:color="auto"/>
          <w:bottom w:val="single" w:sz="4" w:space="1" w:color="auto"/>
          <w:right w:val="single" w:sz="4" w:space="4" w:color="auto"/>
        </w:pBdr>
        <w:jc w:val="both"/>
      </w:pPr>
      <w:r>
        <w:lastRenderedPageBreak/>
        <w:t>How do you convert the cipherstream to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2DE03446" w14:textId="0255D018" w:rsidR="005F7B88"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5C2A6E">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name="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args = process.argv;</w:t>
      </w:r>
    </w:p>
    <w:p w14:paraId="42520D4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1) plaintext=args[2];</w:t>
      </w:r>
    </w:p>
    <w:p w14:paraId="60D33028"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2) keyname=args[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 = crypto.createHash('sha256').update(keyname).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 = crypto.createCipheriv('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text = cipher.update(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t",ciphertex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decipher = crypto.createDecipheriv('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text = decipher.update(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t",text);</w:t>
      </w:r>
    </w:p>
    <w:p w14:paraId="1A6EC0C9" w14:textId="25E6A9F3" w:rsidR="00A61C9C" w:rsidRDefault="00A61C9C" w:rsidP="00A61C9C">
      <w:pPr>
        <w:jc w:val="both"/>
      </w:pPr>
    </w:p>
    <w:p w14:paraId="78E99C0F" w14:textId="6C70E7BC" w:rsidR="000809F3" w:rsidRDefault="000809F3" w:rsidP="00A61C9C">
      <w:pPr>
        <w:jc w:val="both"/>
      </w:pPr>
      <w:r>
        <w:t>For a password of “</w:t>
      </w:r>
      <w:r w:rsidR="002B4184">
        <w:t>napier”,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5581DB5E" w:rsidR="005B48B7" w:rsidRDefault="005B48B7" w:rsidP="002B4184">
      <w:pPr>
        <w:pBdr>
          <w:top w:val="single" w:sz="4" w:space="1" w:color="auto"/>
          <w:left w:val="single" w:sz="4" w:space="4" w:color="auto"/>
          <w:bottom w:val="single" w:sz="4" w:space="1" w:color="auto"/>
          <w:right w:val="single" w:sz="4" w:space="4" w:color="auto"/>
        </w:pBdr>
      </w:pPr>
    </w:p>
    <w:p w14:paraId="71C986ED" w14:textId="327FC6DE"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128-bit RC4?</w:t>
      </w:r>
    </w:p>
    <w:p w14:paraId="445FF8D8" w14:textId="77777777" w:rsidR="002B4184" w:rsidRDefault="002B4184"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bookmarkStart w:id="0" w:name="_GoBack"/>
      <w:bookmarkEnd w:id="0"/>
    </w:p>
    <w:p w14:paraId="509C00DD" w14:textId="77777777" w:rsidR="002B4184" w:rsidRDefault="002B4184" w:rsidP="002B4184"/>
    <w:p w14:paraId="1D12A6D5" w14:textId="0C9C9973" w:rsidR="00A61C9C" w:rsidRDefault="002B4184" w:rsidP="00A61C9C">
      <w:pPr>
        <w:jc w:val="both"/>
      </w:pPr>
      <w:r w:rsidRPr="002B4184">
        <w:rPr>
          <w:b/>
        </w:rPr>
        <w:t>G.3</w:t>
      </w:r>
      <w:r w:rsidRPr="002B4184">
        <w:rPr>
          <w:b/>
        </w:rPr>
        <w:tab/>
      </w:r>
      <w:r w:rsidR="00A61C9C">
        <w:t xml:space="preserve">Download </w:t>
      </w:r>
      <w:r w:rsidR="00430929">
        <w:t xml:space="preserve">and run </w:t>
      </w:r>
      <w:r w:rsidR="00A61C9C">
        <w:t xml:space="preserve">the </w:t>
      </w:r>
      <w:r w:rsidR="00430929">
        <w:t xml:space="preserve">JavaScript </w:t>
      </w:r>
      <w:r w:rsidR="00A61C9C">
        <w:t>code within this page:</w:t>
      </w:r>
    </w:p>
    <w:p w14:paraId="29CA1D9C" w14:textId="49DEB4E6" w:rsidR="00A61C9C" w:rsidRDefault="00A61C9C" w:rsidP="00A61C9C">
      <w:pPr>
        <w:jc w:val="both"/>
      </w:pPr>
    </w:p>
    <w:p w14:paraId="244E89F9" w14:textId="6AA89155" w:rsidR="00A61C9C" w:rsidRDefault="00A61C9C" w:rsidP="00A61C9C">
      <w:pPr>
        <w:jc w:val="both"/>
      </w:pPr>
      <w:r w:rsidRPr="008808B7">
        <w:sym w:font="Wingdings" w:char="F026"/>
      </w:r>
      <w:r w:rsidRPr="008808B7">
        <w:t xml:space="preserve"> </w:t>
      </w:r>
      <w:r w:rsidRPr="008808B7">
        <w:rPr>
          <w:b/>
        </w:rPr>
        <w:t>Web link</w:t>
      </w:r>
      <w:r>
        <w:rPr>
          <w:b/>
        </w:rPr>
        <w:t xml:space="preserve"> (ChaCha20 code)</w:t>
      </w:r>
      <w:r w:rsidRPr="008808B7">
        <w:rPr>
          <w:b/>
        </w:rPr>
        <w:t>:</w:t>
      </w:r>
      <w:r>
        <w:t xml:space="preserve"> </w:t>
      </w:r>
      <w:hyperlink r:id="rId13" w:history="1">
        <w:r w:rsidRPr="00D723E3">
          <w:rPr>
            <w:rStyle w:val="Hyperlink"/>
          </w:rPr>
          <w:t>https://asecuritysite.com/encryption/chacha</w:t>
        </w:r>
      </w:hyperlink>
    </w:p>
    <w:p w14:paraId="74E43692" w14:textId="5A299133" w:rsidR="00A61C9C" w:rsidRDefault="00A61C9C" w:rsidP="00A61C9C">
      <w:pPr>
        <w:jc w:val="both"/>
      </w:pPr>
    </w:p>
    <w:p w14:paraId="07B4375C" w14:textId="7C80E982" w:rsidR="00A61C9C" w:rsidRDefault="00A61C9C" w:rsidP="00A61C9C">
      <w:pPr>
        <w:jc w:val="both"/>
      </w:pPr>
      <w:r>
        <w:lastRenderedPageBreak/>
        <w:t>and prove - for a key of “0…0” and a nonce of “0..0” - that you get a key stream of:</w:t>
      </w:r>
    </w:p>
    <w:p w14:paraId="70F3552C" w14:textId="42177690" w:rsidR="00A61C9C" w:rsidRDefault="00A61C9C" w:rsidP="00A61C9C">
      <w:pPr>
        <w:jc w:val="both"/>
      </w:pPr>
    </w:p>
    <w:p w14:paraId="68BF24C1" w14:textId="693EFA78" w:rsidR="00A61C9C" w:rsidRPr="00954996" w:rsidRDefault="00A61C9C" w:rsidP="00A6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954996">
        <w:rPr>
          <w:rFonts w:ascii="Lucida Console" w:hAnsi="Lucida Console" w:cs="Courier New"/>
          <w:sz w:val="20"/>
          <w:szCs w:val="20"/>
          <w:lang w:eastAsia="en-US"/>
        </w:rPr>
        <w:t>76b8e0ada0f13d90405d6ae55386bd28bdd219b8a08ded1aa836efcc8b770dc7da41597c5157488d7724e03fb8d84a376a43b8f41518a11cc387b669</w:t>
      </w:r>
    </w:p>
    <w:p w14:paraId="192C5CA3" w14:textId="61F6C4F8" w:rsidR="00A61C9C" w:rsidRDefault="00A61C9C" w:rsidP="00A61C9C">
      <w:pPr>
        <w:jc w:val="both"/>
      </w:pPr>
    </w:p>
    <w:p w14:paraId="2FE84590" w14:textId="46CE7096" w:rsidR="00A61C9C" w:rsidRPr="00A61C9C" w:rsidRDefault="00A61C9C" w:rsidP="00A61C9C">
      <w:pPr>
        <w:jc w:val="both"/>
      </w:pPr>
      <w:r>
        <w:t>Search the Web for another test vector for ChaCha20 and show that you get the same results.</w:t>
      </w:r>
    </w:p>
    <w:p w14:paraId="12F90CD7" w14:textId="3E54CB7C"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560F2AD0" w14:textId="0D4231D5"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3F7E680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1EB63597" w14:textId="593574AF"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const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data = args[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password = args[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297C8190" w14:textId="435E7DE6"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lastRenderedPageBreak/>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If we have five ‘a’ values (“aaaaa”). What will be the padding value used for 256-bit AES with CMS:</w:t>
      </w:r>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If we have six ‘a’ values (“aaaaaa”). What will be the hex values used for the plain text:</w:t>
      </w:r>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lastRenderedPageBreak/>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4"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If you need to update the code, go into the esecurity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r>
        <w:rPr>
          <w:rFonts w:ascii="Lucida Console" w:hAnsi="Lucida Console"/>
          <w:sz w:val="20"/>
          <w:szCs w:val="20"/>
        </w:rPr>
        <w:t>npm install libname</w:t>
      </w:r>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E20FE" w14:textId="77777777" w:rsidR="004D45CC" w:rsidRDefault="004D45CC" w:rsidP="00A84C9E">
      <w:r>
        <w:separator/>
      </w:r>
    </w:p>
  </w:endnote>
  <w:endnote w:type="continuationSeparator" w:id="0">
    <w:p w14:paraId="69A8E4B0" w14:textId="77777777" w:rsidR="004D45CC" w:rsidRDefault="004D45C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1B1BBC" w:rsidRDefault="001B1BB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1B1BBC" w:rsidRDefault="001B1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1C362" w14:textId="77777777" w:rsidR="004D45CC" w:rsidRDefault="004D45CC" w:rsidP="00A84C9E">
      <w:r>
        <w:separator/>
      </w:r>
    </w:p>
  </w:footnote>
  <w:footnote w:type="continuationSeparator" w:id="0">
    <w:p w14:paraId="2E91E52D" w14:textId="77777777" w:rsidR="004D45CC" w:rsidRDefault="004D45C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1BB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asecuritysite.com/encryption/chach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hyperlink" Target="https://asecuritysite.com/esecurity/labcode" TargetMode="Externa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B19A9F-B755-EC4A-A880-A57F482A8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2500</Words>
  <Characters>1425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1-24T06:39:00Z</cp:lastPrinted>
  <dcterms:created xsi:type="dcterms:W3CDTF">2019-01-24T06:39:00Z</dcterms:created>
  <dcterms:modified xsi:type="dcterms:W3CDTF">2019-01-24T07:43:00Z</dcterms:modified>
</cp:coreProperties>
</file>